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1318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1318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1318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1318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1318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9A24779" w:rsidR="0000007A" w:rsidRPr="0071318A" w:rsidRDefault="004F158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THE EVOLVING BLUEPRINT, STRATEGIC LEADERSHIP, VALUE-DRIVEN POLICE LEADERS AND ETHICAL EXCELLENCE IN LAW ENFORCEMENT"</w:t>
            </w:r>
          </w:p>
        </w:tc>
      </w:tr>
      <w:tr w:rsidR="0000007A" w:rsidRPr="0071318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1318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E802381" w:rsidR="0000007A" w:rsidRPr="0071318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517D1"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36.2</w:t>
            </w:r>
          </w:p>
        </w:tc>
      </w:tr>
      <w:tr w:rsidR="0000007A" w:rsidRPr="0071318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1318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3E29297" w:rsidR="0000007A" w:rsidRPr="0071318A" w:rsidRDefault="000517D1" w:rsidP="000517D1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/>
                <w:sz w:val="20"/>
                <w:szCs w:val="20"/>
                <w:lang w:val="en-GB"/>
              </w:rPr>
              <w:t>INEFFECTIVE LEADERS ARE UNABLE TO CARRY OUT LEADERSHIP ACTIONS SUCCESSFULLY AND EXHIBIT INCOMPATIBLE LEADERSHIP TRAITS</w:t>
            </w:r>
          </w:p>
        </w:tc>
      </w:tr>
      <w:tr w:rsidR="00CF0BBB" w:rsidRPr="0071318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1318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BB4D146" w:rsidR="00CF0BBB" w:rsidRPr="0071318A" w:rsidRDefault="000517D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1318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1318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71318A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71318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71318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1318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1318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1318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1318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1318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1318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6724249" w:rsidR="00E03C32" w:rsidRDefault="00AC05D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C05D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Innovative Science and Research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AC05D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005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-301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9F14F22" w:rsidR="00E03C32" w:rsidRPr="00AC05D2" w:rsidRDefault="00AC05D2" w:rsidP="00AC05D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AC05D2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 : </w:t>
                  </w:r>
                  <w:hyperlink r:id="rId7" w:history="1">
                    <w:r w:rsidRPr="00B054C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281/zenodo.10147196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71318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1318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1318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1318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1318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1318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131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1318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1318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1318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1318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1318A">
              <w:rPr>
                <w:rFonts w:ascii="Arial" w:hAnsi="Arial" w:cs="Arial"/>
                <w:lang w:val="en-GB"/>
              </w:rPr>
              <w:t>Author’s Feedback</w:t>
            </w:r>
            <w:r w:rsidRPr="0071318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1318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1318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1318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1318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7D2D17A" w:rsidR="00F1171E" w:rsidRPr="0071318A" w:rsidRDefault="00D40A2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summary is not covering the whole manuscript. Otherwise, better effort of the author.</w:t>
            </w:r>
          </w:p>
        </w:tc>
        <w:tc>
          <w:tcPr>
            <w:tcW w:w="1523" w:type="pct"/>
          </w:tcPr>
          <w:p w14:paraId="462A339C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318A" w14:paraId="0D8B5B2C" w14:textId="77777777" w:rsidTr="001409B1">
        <w:trPr>
          <w:trHeight w:val="1391"/>
        </w:trPr>
        <w:tc>
          <w:tcPr>
            <w:tcW w:w="1265" w:type="pct"/>
            <w:noWrap/>
          </w:tcPr>
          <w:p w14:paraId="21CBA5FE" w14:textId="77777777" w:rsidR="00F1171E" w:rsidRPr="0071318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1318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3BADA2F" w:rsidR="00F1171E" w:rsidRPr="0071318A" w:rsidRDefault="001409B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good</w:t>
            </w:r>
          </w:p>
        </w:tc>
        <w:tc>
          <w:tcPr>
            <w:tcW w:w="1523" w:type="pct"/>
          </w:tcPr>
          <w:p w14:paraId="405B6701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318A" w14:paraId="5604762A" w14:textId="77777777" w:rsidTr="001409B1">
        <w:trPr>
          <w:trHeight w:val="1269"/>
        </w:trPr>
        <w:tc>
          <w:tcPr>
            <w:tcW w:w="1265" w:type="pct"/>
            <w:noWrap/>
          </w:tcPr>
          <w:p w14:paraId="3635573D" w14:textId="77777777" w:rsidR="00F1171E" w:rsidRPr="0071318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1318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606F5CC" w:rsidR="00F1171E" w:rsidRPr="0071318A" w:rsidRDefault="001409B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Good, but the aim must be justified in the abstract.</w:t>
            </w:r>
          </w:p>
        </w:tc>
        <w:tc>
          <w:tcPr>
            <w:tcW w:w="1523" w:type="pct"/>
          </w:tcPr>
          <w:p w14:paraId="1D54B730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318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1318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DC74D4F" w:rsidR="00F1171E" w:rsidRPr="0071318A" w:rsidRDefault="001409B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but the introduction is required to be enhanced and the summary is to be concluded, please. </w:t>
            </w:r>
          </w:p>
        </w:tc>
        <w:tc>
          <w:tcPr>
            <w:tcW w:w="1523" w:type="pct"/>
          </w:tcPr>
          <w:p w14:paraId="4898F764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318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1318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1318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6C7C68D" w:rsidR="00F1171E" w:rsidRPr="0071318A" w:rsidRDefault="001409B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318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1318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1318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131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4629C88E" w:rsidR="00F1171E" w:rsidRPr="0071318A" w:rsidRDefault="001409B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sz w:val="20"/>
                <w:szCs w:val="20"/>
                <w:lang w:val="en-GB"/>
              </w:rPr>
              <w:t>Better.</w:t>
            </w:r>
          </w:p>
          <w:p w14:paraId="6CBA4B2A" w14:textId="77777777" w:rsidR="00F1171E" w:rsidRPr="007131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131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131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131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131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1318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1318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1318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1318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131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7131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1318A" w:rsidRDefault="00F1171E" w:rsidP="0082481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131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437A01F" w14:textId="77777777" w:rsidR="00F1171E" w:rsidRPr="0071318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1318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1318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1318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131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1318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1318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131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1318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131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1318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131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1318A">
              <w:rPr>
                <w:rFonts w:ascii="Arial" w:hAnsi="Arial" w:cs="Arial"/>
                <w:lang w:val="en-GB"/>
              </w:rPr>
              <w:t>Author’s comment</w:t>
            </w:r>
            <w:r w:rsidRPr="0071318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1318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1318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131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1318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131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131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1318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1318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1318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24E9FEB3" w:rsidR="00F1171E" w:rsidRPr="007131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71318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1318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1318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131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E900595" w14:textId="77777777" w:rsidR="0071318A" w:rsidRPr="00C7040C" w:rsidRDefault="0071318A" w:rsidP="0071318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7040C">
        <w:rPr>
          <w:rFonts w:ascii="Arial" w:hAnsi="Arial" w:cs="Arial"/>
          <w:b/>
        </w:rPr>
        <w:lastRenderedPageBreak/>
        <w:t>Reviewers:</w:t>
      </w:r>
    </w:p>
    <w:p w14:paraId="3632EDCF" w14:textId="77777777" w:rsidR="0071318A" w:rsidRPr="00C7040C" w:rsidRDefault="0071318A" w:rsidP="0071318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7040C">
        <w:rPr>
          <w:rFonts w:ascii="Arial" w:hAnsi="Arial" w:cs="Arial"/>
          <w:b/>
          <w:color w:val="000000"/>
        </w:rPr>
        <w:t xml:space="preserve">Sajjad Ahmad, </w:t>
      </w:r>
      <w:proofErr w:type="spellStart"/>
      <w:r w:rsidRPr="00C7040C">
        <w:rPr>
          <w:rFonts w:ascii="Arial" w:hAnsi="Arial" w:cs="Arial"/>
          <w:b/>
          <w:color w:val="000000"/>
        </w:rPr>
        <w:t>Alhamd</w:t>
      </w:r>
      <w:proofErr w:type="spellEnd"/>
      <w:r w:rsidRPr="00C7040C">
        <w:rPr>
          <w:rFonts w:ascii="Arial" w:hAnsi="Arial" w:cs="Arial"/>
          <w:b/>
          <w:color w:val="000000"/>
        </w:rPr>
        <w:t xml:space="preserve"> Islamic University Quetta, Pakistan</w:t>
      </w:r>
    </w:p>
    <w:p w14:paraId="0B57A5BD" w14:textId="77777777" w:rsidR="0071318A" w:rsidRPr="0071318A" w:rsidRDefault="0071318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1318A" w:rsidRPr="0071318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016328" w14:textId="77777777" w:rsidR="008975B8" w:rsidRPr="0000007A" w:rsidRDefault="008975B8" w:rsidP="0099583E">
      <w:r>
        <w:separator/>
      </w:r>
    </w:p>
  </w:endnote>
  <w:endnote w:type="continuationSeparator" w:id="0">
    <w:p w14:paraId="5AEEA1B4" w14:textId="77777777" w:rsidR="008975B8" w:rsidRPr="0000007A" w:rsidRDefault="008975B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236EC" w14:textId="77777777" w:rsidR="008975B8" w:rsidRPr="0000007A" w:rsidRDefault="008975B8" w:rsidP="0099583E">
      <w:r>
        <w:separator/>
      </w:r>
    </w:p>
  </w:footnote>
  <w:footnote w:type="continuationSeparator" w:id="0">
    <w:p w14:paraId="0A352351" w14:textId="77777777" w:rsidR="008975B8" w:rsidRPr="0000007A" w:rsidRDefault="008975B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87175470">
    <w:abstractNumId w:val="3"/>
  </w:num>
  <w:num w:numId="2" w16cid:durableId="2099670472">
    <w:abstractNumId w:val="6"/>
  </w:num>
  <w:num w:numId="3" w16cid:durableId="1458909028">
    <w:abstractNumId w:val="5"/>
  </w:num>
  <w:num w:numId="4" w16cid:durableId="613295922">
    <w:abstractNumId w:val="7"/>
  </w:num>
  <w:num w:numId="5" w16cid:durableId="379322663">
    <w:abstractNumId w:val="4"/>
  </w:num>
  <w:num w:numId="6" w16cid:durableId="159933228">
    <w:abstractNumId w:val="0"/>
  </w:num>
  <w:num w:numId="7" w16cid:durableId="119804951">
    <w:abstractNumId w:val="1"/>
  </w:num>
  <w:num w:numId="8" w16cid:durableId="1763528188">
    <w:abstractNumId w:val="9"/>
  </w:num>
  <w:num w:numId="9" w16cid:durableId="998773619">
    <w:abstractNumId w:val="8"/>
  </w:num>
  <w:num w:numId="10" w16cid:durableId="16227631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367"/>
    <w:rsid w:val="00037D52"/>
    <w:rsid w:val="000450FC"/>
    <w:rsid w:val="000517D1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09B1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566D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2A25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317"/>
    <w:rsid w:val="00462996"/>
    <w:rsid w:val="00471E86"/>
    <w:rsid w:val="00474129"/>
    <w:rsid w:val="00477844"/>
    <w:rsid w:val="00477BB8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3983"/>
    <w:rsid w:val="004E08E3"/>
    <w:rsid w:val="004E1D1A"/>
    <w:rsid w:val="004E4915"/>
    <w:rsid w:val="004F1584"/>
    <w:rsid w:val="004F741F"/>
    <w:rsid w:val="004F78F5"/>
    <w:rsid w:val="004F7BF2"/>
    <w:rsid w:val="00503AB6"/>
    <w:rsid w:val="005047C5"/>
    <w:rsid w:val="0050495C"/>
    <w:rsid w:val="00510920"/>
    <w:rsid w:val="00515D56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29A2"/>
    <w:rsid w:val="005A4F17"/>
    <w:rsid w:val="005B3509"/>
    <w:rsid w:val="005C25A0"/>
    <w:rsid w:val="005D230D"/>
    <w:rsid w:val="005E11DC"/>
    <w:rsid w:val="005E29CE"/>
    <w:rsid w:val="005E302F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7593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318A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48D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4819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56A1"/>
    <w:rsid w:val="00877F10"/>
    <w:rsid w:val="00882091"/>
    <w:rsid w:val="00893E75"/>
    <w:rsid w:val="00895D0A"/>
    <w:rsid w:val="008975B8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32AF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3E2"/>
    <w:rsid w:val="00A40B00"/>
    <w:rsid w:val="00A4787C"/>
    <w:rsid w:val="00A51369"/>
    <w:rsid w:val="00A519D1"/>
    <w:rsid w:val="00A52234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05D2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20BC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0A20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1318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5281/zenodo.1014719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1</cp:revision>
  <dcterms:created xsi:type="dcterms:W3CDTF">2023-08-30T09:21:00Z</dcterms:created>
  <dcterms:modified xsi:type="dcterms:W3CDTF">2025-03-27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